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8DA60C" w14:textId="2CDA58F9" w:rsidR="008263FE" w:rsidRDefault="008263FE" w:rsidP="008263FE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  <w:lang w:val="en-US"/>
        </w:rPr>
        <w:t>De</w:t>
      </w:r>
      <w:r>
        <w:rPr>
          <w:rFonts w:ascii="Calibri" w:hAnsi="Calibri" w:cs="Calibri"/>
        </w:rPr>
        <w:t>ğerli Meslektaşlarım,</w:t>
      </w:r>
      <w:r w:rsidR="005418D8">
        <w:rPr>
          <w:rFonts w:ascii="Calibri" w:hAnsi="Calibri" w:cs="Calibri"/>
        </w:rPr>
        <w:tab/>
      </w:r>
      <w:r w:rsidR="005418D8">
        <w:rPr>
          <w:rFonts w:ascii="Calibri" w:hAnsi="Calibri" w:cs="Calibri"/>
        </w:rPr>
        <w:tab/>
      </w:r>
      <w:r w:rsidR="005418D8">
        <w:rPr>
          <w:rFonts w:ascii="Calibri" w:hAnsi="Calibri" w:cs="Calibri"/>
        </w:rPr>
        <w:tab/>
      </w:r>
      <w:r w:rsidR="005418D8">
        <w:rPr>
          <w:rFonts w:ascii="Calibri" w:hAnsi="Calibri" w:cs="Calibri"/>
        </w:rPr>
        <w:tab/>
      </w:r>
      <w:r w:rsidR="005418D8">
        <w:rPr>
          <w:rFonts w:ascii="Calibri" w:hAnsi="Calibri" w:cs="Calibri"/>
        </w:rPr>
        <w:tab/>
      </w:r>
      <w:r w:rsidR="005418D8">
        <w:rPr>
          <w:rFonts w:ascii="Calibri" w:hAnsi="Calibri" w:cs="Calibri"/>
        </w:rPr>
        <w:tab/>
      </w:r>
      <w:r w:rsidR="00E60E6D">
        <w:rPr>
          <w:rFonts w:ascii="Calibri" w:hAnsi="Calibri" w:cs="Calibri"/>
        </w:rPr>
        <w:t xml:space="preserve">                          </w:t>
      </w:r>
      <w:r w:rsidR="005418D8">
        <w:rPr>
          <w:rFonts w:ascii="Calibri" w:hAnsi="Calibri" w:cs="Calibri"/>
        </w:rPr>
        <w:t xml:space="preserve">  </w:t>
      </w:r>
      <w:r w:rsidR="005418D8" w:rsidRPr="007F305F">
        <w:rPr>
          <w:noProof/>
          <w:sz w:val="28"/>
          <w:lang w:val="en-US"/>
        </w:rPr>
        <w:drawing>
          <wp:inline distT="0" distB="0" distL="0" distR="0" wp14:anchorId="38C1DFEC" wp14:editId="3D38CDCC">
            <wp:extent cx="1422400" cy="1956362"/>
            <wp:effectExtent l="0" t="0" r="6350" b="6350"/>
            <wp:docPr id="2" name="Picture 2" descr="C:\Users\Pc\Downloads\IMG_16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Downloads\IMG_1638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92" r="13322" b="20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988" cy="198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81A69" w14:textId="77777777" w:rsidR="008263FE" w:rsidRDefault="008263FE" w:rsidP="008263FE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  <w:lang w:val="en-US"/>
        </w:rPr>
      </w:pPr>
    </w:p>
    <w:p w14:paraId="378A1852" w14:textId="71D46A9D" w:rsidR="008263FE" w:rsidRDefault="008263FE" w:rsidP="008263FE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  <w:lang w:val="en-US"/>
        </w:rPr>
        <w:t>Türk</w:t>
      </w:r>
      <w:proofErr w:type="spell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Nöroloji</w:t>
      </w:r>
      <w:proofErr w:type="spellEnd"/>
      <w:r w:rsidR="00493B6F">
        <w:rPr>
          <w:rFonts w:ascii="Calibri" w:hAnsi="Calibri" w:cs="Calibri"/>
        </w:rPr>
        <w:t xml:space="preserve"> D</w:t>
      </w:r>
      <w:r>
        <w:rPr>
          <w:rFonts w:ascii="Calibri" w:hAnsi="Calibri" w:cs="Calibri"/>
        </w:rPr>
        <w:t>erneği 53. kongresinde yapılacak olan</w:t>
      </w:r>
      <w:r w:rsidR="00493B6F">
        <w:rPr>
          <w:rFonts w:ascii="Calibri" w:hAnsi="Calibri" w:cs="Calibri"/>
        </w:rPr>
        <w:t xml:space="preserve"> seçimde </w:t>
      </w:r>
      <w:r>
        <w:rPr>
          <w:rFonts w:ascii="Calibri" w:hAnsi="Calibri" w:cs="Calibri"/>
        </w:rPr>
        <w:t xml:space="preserve">Yönetim Kurulu’na aday olduğumu belirtmekten memnuniyet duyarım. </w:t>
      </w:r>
    </w:p>
    <w:p w14:paraId="47D3C407" w14:textId="2A9C1E7D" w:rsidR="008263FE" w:rsidRDefault="00493B6F" w:rsidP="008263FE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  <w:lang w:val="en-US"/>
        </w:rPr>
        <w:t>Nöroloji</w:t>
      </w:r>
      <w:proofErr w:type="spellEnd"/>
      <w:r>
        <w:rPr>
          <w:rFonts w:ascii="Calibri" w:hAnsi="Calibri" w:cs="Calibri"/>
          <w:lang w:val="en-US"/>
        </w:rPr>
        <w:t xml:space="preserve"> </w:t>
      </w:r>
      <w:proofErr w:type="spellStart"/>
      <w:proofErr w:type="gramStart"/>
      <w:r>
        <w:rPr>
          <w:rFonts w:ascii="Calibri" w:hAnsi="Calibri" w:cs="Calibri"/>
          <w:lang w:val="en-US"/>
        </w:rPr>
        <w:t>D</w:t>
      </w:r>
      <w:r w:rsidR="008263FE">
        <w:rPr>
          <w:rFonts w:ascii="Calibri" w:hAnsi="Calibri" w:cs="Calibri"/>
          <w:lang w:val="en-US"/>
        </w:rPr>
        <w:t>erne</w:t>
      </w:r>
      <w:proofErr w:type="spellEnd"/>
      <w:r w:rsidR="008263FE">
        <w:rPr>
          <w:rFonts w:ascii="Calibri" w:hAnsi="Calibri" w:cs="Calibri"/>
        </w:rPr>
        <w:t>ği</w:t>
      </w:r>
      <w:r>
        <w:rPr>
          <w:rFonts w:ascii="Calibri" w:hAnsi="Calibri" w:cs="Calibri"/>
        </w:rPr>
        <w:t>’</w:t>
      </w:r>
      <w:r w:rsidR="008263FE">
        <w:rPr>
          <w:rFonts w:ascii="Calibri" w:hAnsi="Calibri" w:cs="Calibri"/>
        </w:rPr>
        <w:t>nin</w:t>
      </w:r>
      <w:proofErr w:type="gramEnd"/>
      <w:r w:rsidR="008263FE">
        <w:rPr>
          <w:rFonts w:ascii="Calibri" w:hAnsi="Calibri" w:cs="Calibri"/>
        </w:rPr>
        <w:t xml:space="preserve"> kurul</w:t>
      </w:r>
      <w:r w:rsidR="00F8061F">
        <w:rPr>
          <w:rFonts w:ascii="Calibri" w:hAnsi="Calibri" w:cs="Calibri"/>
        </w:rPr>
        <w:t xml:space="preserve">uşunun </w:t>
      </w:r>
      <w:r>
        <w:rPr>
          <w:rFonts w:ascii="Calibri" w:hAnsi="Calibri" w:cs="Calibri"/>
        </w:rPr>
        <w:t xml:space="preserve">birinci </w:t>
      </w:r>
      <w:r w:rsidR="008263FE">
        <w:rPr>
          <w:rFonts w:ascii="Calibri" w:hAnsi="Calibri" w:cs="Calibri"/>
        </w:rPr>
        <w:t>yıl</w:t>
      </w:r>
      <w:r w:rsidR="00F8061F">
        <w:rPr>
          <w:rFonts w:ascii="Calibri" w:hAnsi="Calibri" w:cs="Calibri"/>
        </w:rPr>
        <w:t>ın</w:t>
      </w:r>
      <w:r w:rsidR="008263FE">
        <w:rPr>
          <w:rFonts w:ascii="Calibri" w:hAnsi="Calibri" w:cs="Calibri"/>
        </w:rPr>
        <w:t xml:space="preserve">dan bu yana üyesi olmaktan dolayı </w:t>
      </w:r>
      <w:r>
        <w:rPr>
          <w:rFonts w:ascii="Calibri" w:hAnsi="Calibri" w:cs="Calibri"/>
        </w:rPr>
        <w:t xml:space="preserve">mutluluk ve gurur duyuyor, </w:t>
      </w:r>
      <w:r w:rsidR="008263FE">
        <w:rPr>
          <w:rFonts w:ascii="Calibri" w:hAnsi="Calibri" w:cs="Calibri"/>
        </w:rPr>
        <w:t>derneğimizin geçmiş dönem değerli hocaları ve arkadaşlarım gibi ben de sizlere hizmet etmek istiyorum.</w:t>
      </w:r>
    </w:p>
    <w:p w14:paraId="59CEC697" w14:textId="77777777" w:rsidR="005418D8" w:rsidRDefault="00370E25" w:rsidP="005418D8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  <w:lang w:val="en-US"/>
        </w:rPr>
        <w:t>1992 y</w:t>
      </w:r>
      <w:r>
        <w:rPr>
          <w:rFonts w:ascii="Calibri" w:hAnsi="Calibri" w:cs="Calibri"/>
        </w:rPr>
        <w:t xml:space="preserve">ılından bu </w:t>
      </w:r>
      <w:proofErr w:type="gramStart"/>
      <w:r>
        <w:rPr>
          <w:rFonts w:ascii="Calibri" w:hAnsi="Calibri" w:cs="Calibri"/>
        </w:rPr>
        <w:t>yana</w:t>
      </w:r>
      <w:proofErr w:type="gramEnd"/>
      <w:r>
        <w:rPr>
          <w:rFonts w:ascii="Calibri" w:hAnsi="Calibri" w:cs="Calibri"/>
        </w:rPr>
        <w:t xml:space="preserve"> nöroloji dalı içinde olup yurtdışında ve yurt içinde farklı departmantlarda ve görevlerde yer aldım. Üniversite, devlet hastanesi ve özel hastane</w:t>
      </w:r>
      <w:r w:rsidR="00493B6F">
        <w:rPr>
          <w:rFonts w:ascii="Calibri" w:hAnsi="Calibri" w:cs="Calibri"/>
        </w:rPr>
        <w:t>ler</w:t>
      </w:r>
      <w:r>
        <w:rPr>
          <w:rFonts w:ascii="Calibri" w:hAnsi="Calibri" w:cs="Calibri"/>
        </w:rPr>
        <w:t xml:space="preserve">de çalıştım. </w:t>
      </w:r>
    </w:p>
    <w:p w14:paraId="36AC1B99" w14:textId="683524B9" w:rsidR="005418D8" w:rsidRDefault="005418D8" w:rsidP="005418D8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  <w:lang w:val="en-US"/>
        </w:rPr>
        <w:t>Ayr</w:t>
      </w:r>
      <w:proofErr w:type="spellEnd"/>
      <w:r>
        <w:rPr>
          <w:rFonts w:ascii="Calibri" w:hAnsi="Calibri" w:cs="Calibri"/>
        </w:rPr>
        <w:t xml:space="preserve">ıca son 20 yıl içinde hem idari hem de akademik olarak üniversite ve üst kurullarında çeşitli görevlerde bulundum. Türk Nöroloji Derneği’nde ise denetleme kurulunda iki  dönem çalıştım.  </w:t>
      </w:r>
    </w:p>
    <w:p w14:paraId="03AB930E" w14:textId="77777777" w:rsidR="005418D8" w:rsidRDefault="005418D8" w:rsidP="005418D8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  <w:lang w:val="en-US"/>
        </w:rPr>
        <w:t xml:space="preserve">Halen hem </w:t>
      </w:r>
      <w:proofErr w:type="spellStart"/>
      <w:r>
        <w:rPr>
          <w:rFonts w:ascii="Calibri" w:hAnsi="Calibri" w:cs="Calibri"/>
          <w:lang w:val="en-US"/>
        </w:rPr>
        <w:t>ulusal</w:t>
      </w:r>
      <w:proofErr w:type="spellEnd"/>
      <w:r>
        <w:rPr>
          <w:rFonts w:ascii="Calibri" w:hAnsi="Calibri" w:cs="Calibri"/>
          <w:lang w:val="en-US"/>
        </w:rPr>
        <w:t xml:space="preserve"> hem de </w:t>
      </w:r>
      <w:proofErr w:type="spellStart"/>
      <w:r>
        <w:rPr>
          <w:rFonts w:ascii="Calibri" w:hAnsi="Calibri" w:cs="Calibri"/>
          <w:lang w:val="en-US"/>
        </w:rPr>
        <w:t>uluslararas</w:t>
      </w:r>
      <w:proofErr w:type="spellEnd"/>
      <w:r>
        <w:rPr>
          <w:rFonts w:ascii="Calibri" w:hAnsi="Calibri" w:cs="Calibri"/>
        </w:rPr>
        <w:t xml:space="preserve">ı toplulukların çeşitli komitelerinde aktif olarak görev almaktayım.  </w:t>
      </w:r>
    </w:p>
    <w:p w14:paraId="75CC8FB9" w14:textId="172A4B5D" w:rsidR="008263FE" w:rsidRPr="00E5102F" w:rsidRDefault="008263FE" w:rsidP="00E5102F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  <w:b/>
        </w:rPr>
      </w:pPr>
      <w:r w:rsidRPr="00E5102F">
        <w:rPr>
          <w:rFonts w:ascii="Calibri" w:hAnsi="Calibri" w:cs="Calibri"/>
          <w:b/>
        </w:rPr>
        <w:t xml:space="preserve">Bu nedenle, nörolojide asistanların, klinisyenlerin, üniversitelerde ve özel hastanelerde </w:t>
      </w:r>
      <w:r w:rsidR="00F8061F">
        <w:rPr>
          <w:rFonts w:ascii="Calibri" w:hAnsi="Calibri" w:cs="Calibri"/>
          <w:b/>
        </w:rPr>
        <w:t xml:space="preserve">ve özel </w:t>
      </w:r>
      <w:r w:rsidRPr="00E5102F">
        <w:rPr>
          <w:rFonts w:ascii="Calibri" w:hAnsi="Calibri" w:cs="Calibri"/>
          <w:b/>
        </w:rPr>
        <w:t>kl</w:t>
      </w:r>
      <w:r w:rsidR="00E5102F" w:rsidRPr="00E5102F">
        <w:rPr>
          <w:rFonts w:ascii="Calibri" w:hAnsi="Calibri" w:cs="Calibri"/>
          <w:b/>
        </w:rPr>
        <w:t>i</w:t>
      </w:r>
      <w:r w:rsidRPr="00E5102F">
        <w:rPr>
          <w:rFonts w:ascii="Calibri" w:hAnsi="Calibri" w:cs="Calibri"/>
          <w:b/>
        </w:rPr>
        <w:t>nikler</w:t>
      </w:r>
      <w:r w:rsidR="00E5102F" w:rsidRPr="00E5102F">
        <w:rPr>
          <w:rFonts w:ascii="Calibri" w:hAnsi="Calibri" w:cs="Calibri"/>
          <w:b/>
        </w:rPr>
        <w:t>d</w:t>
      </w:r>
      <w:r w:rsidRPr="00E5102F">
        <w:rPr>
          <w:rFonts w:ascii="Calibri" w:hAnsi="Calibri" w:cs="Calibri"/>
          <w:b/>
        </w:rPr>
        <w:t>e çalışan arkadaşlarımın sorunla</w:t>
      </w:r>
      <w:r w:rsidR="00493B6F">
        <w:rPr>
          <w:rFonts w:ascii="Calibri" w:hAnsi="Calibri" w:cs="Calibri"/>
          <w:b/>
        </w:rPr>
        <w:t xml:space="preserve">rından haberdarım ve bunların çözümünün bir parçası olarak </w:t>
      </w:r>
      <w:r w:rsidRPr="00E5102F">
        <w:rPr>
          <w:rFonts w:ascii="Calibri" w:hAnsi="Calibri" w:cs="Calibri"/>
          <w:b/>
        </w:rPr>
        <w:t xml:space="preserve">destek olmak istiyorum. </w:t>
      </w:r>
    </w:p>
    <w:p w14:paraId="04651167" w14:textId="26E411E8" w:rsidR="008263FE" w:rsidRDefault="00493B6F" w:rsidP="008263FE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  <w:lang w:val="en-US"/>
        </w:rPr>
        <w:t>İ</w:t>
      </w:r>
      <w:r w:rsidR="008263FE">
        <w:rPr>
          <w:rFonts w:ascii="Calibri" w:hAnsi="Calibri" w:cs="Calibri"/>
        </w:rPr>
        <w:t xml:space="preserve">stekliliğim ve enerjim ile Türk Nöroloji </w:t>
      </w:r>
      <w:proofErr w:type="gramStart"/>
      <w:r w:rsidR="008263FE">
        <w:rPr>
          <w:rFonts w:ascii="Calibri" w:hAnsi="Calibri" w:cs="Calibri"/>
        </w:rPr>
        <w:t>Derneği’nin</w:t>
      </w:r>
      <w:proofErr w:type="gramEnd"/>
      <w:r w:rsidR="008263FE">
        <w:rPr>
          <w:rFonts w:ascii="Calibri" w:hAnsi="Calibri" w:cs="Calibri"/>
        </w:rPr>
        <w:t xml:space="preserve"> Yönetim Kurulu’nda aktif olarak çalışa</w:t>
      </w:r>
      <w:r>
        <w:rPr>
          <w:rFonts w:ascii="Calibri" w:hAnsi="Calibri" w:cs="Calibri"/>
        </w:rPr>
        <w:t xml:space="preserve">cağıma ve </w:t>
      </w:r>
      <w:r w:rsidR="00064498">
        <w:rPr>
          <w:rFonts w:ascii="Calibri" w:hAnsi="Calibri" w:cs="Calibri"/>
        </w:rPr>
        <w:t xml:space="preserve">sorunlara çözüm </w:t>
      </w:r>
      <w:r>
        <w:rPr>
          <w:rFonts w:ascii="Calibri" w:hAnsi="Calibri" w:cs="Calibri"/>
        </w:rPr>
        <w:t xml:space="preserve">yaratacağıma </w:t>
      </w:r>
      <w:r w:rsidR="008263FE">
        <w:rPr>
          <w:rFonts w:ascii="Calibri" w:hAnsi="Calibri" w:cs="Calibri"/>
        </w:rPr>
        <w:t xml:space="preserve">inanıyorum. </w:t>
      </w:r>
    </w:p>
    <w:p w14:paraId="34594435" w14:textId="39D2155A" w:rsidR="008263FE" w:rsidRDefault="008263FE" w:rsidP="008263FE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of. Dr. Nevzat Uzuner başta olmak üzere </w:t>
      </w:r>
      <w:r w:rsidR="005418D8">
        <w:rPr>
          <w:rFonts w:ascii="Calibri" w:hAnsi="Calibri" w:cs="Calibri"/>
        </w:rPr>
        <w:t xml:space="preserve">seçilecek olan yönetim ile </w:t>
      </w:r>
      <w:r>
        <w:rPr>
          <w:rFonts w:ascii="Calibri" w:hAnsi="Calibri" w:cs="Calibri"/>
        </w:rPr>
        <w:t xml:space="preserve">çok başarılı işlere imza atacağımıza da inancım tamdır.    </w:t>
      </w:r>
    </w:p>
    <w:p w14:paraId="41E2D1BB" w14:textId="77C75BAE" w:rsidR="008263FE" w:rsidRDefault="008263FE" w:rsidP="008263FE">
      <w:pPr>
        <w:autoSpaceDE w:val="0"/>
        <w:autoSpaceDN w:val="0"/>
        <w:adjustRightInd w:val="0"/>
        <w:spacing w:before="100" w:after="100" w:line="240" w:lineRule="auto"/>
        <w:jc w:val="both"/>
        <w:rPr>
          <w:rFonts w:ascii="Calibri" w:hAnsi="Calibri" w:cs="Calibri"/>
        </w:rPr>
      </w:pPr>
      <w:proofErr w:type="spellStart"/>
      <w:r>
        <w:rPr>
          <w:rFonts w:ascii="Calibri" w:hAnsi="Calibri" w:cs="Calibri"/>
          <w:lang w:val="en-US"/>
        </w:rPr>
        <w:t>Güçlü</w:t>
      </w:r>
      <w:proofErr w:type="spellEnd"/>
      <w:r>
        <w:rPr>
          <w:rFonts w:ascii="Calibri" w:hAnsi="Calibri" w:cs="Calibri"/>
          <w:lang w:val="en-US"/>
        </w:rPr>
        <w:t xml:space="preserve">, </w:t>
      </w:r>
      <w:proofErr w:type="spellStart"/>
      <w:r>
        <w:rPr>
          <w:rFonts w:ascii="Calibri" w:hAnsi="Calibri" w:cs="Calibri"/>
          <w:lang w:val="en-US"/>
        </w:rPr>
        <w:t>herkes</w:t>
      </w:r>
      <w:proofErr w:type="spell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taraf</w:t>
      </w:r>
      <w:proofErr w:type="spellEnd"/>
      <w:r>
        <w:rPr>
          <w:rFonts w:ascii="Calibri" w:hAnsi="Calibri" w:cs="Calibri"/>
        </w:rPr>
        <w:t>ından s</w:t>
      </w:r>
      <w:r w:rsidR="00064498">
        <w:rPr>
          <w:rFonts w:ascii="Calibri" w:hAnsi="Calibri" w:cs="Calibri"/>
        </w:rPr>
        <w:t>evilen ve sayılan bir</w:t>
      </w:r>
      <w:r w:rsidR="00E5102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ekiple büyük ilerlemeler kayd</w:t>
      </w:r>
      <w:r w:rsidR="00C4478B">
        <w:rPr>
          <w:rFonts w:ascii="Calibri" w:hAnsi="Calibri" w:cs="Calibri"/>
        </w:rPr>
        <w:t>edeceğimize yürekten inanıyor, h</w:t>
      </w:r>
      <w:r w:rsidR="00064498">
        <w:rPr>
          <w:rFonts w:ascii="Calibri" w:hAnsi="Calibri" w:cs="Calibri"/>
        </w:rPr>
        <w:t xml:space="preserve">epinize saygı </w:t>
      </w:r>
      <w:r>
        <w:rPr>
          <w:rFonts w:ascii="Calibri" w:hAnsi="Calibri" w:cs="Calibri"/>
        </w:rPr>
        <w:t>ve sevgi</w:t>
      </w:r>
      <w:r w:rsidR="00064498">
        <w:rPr>
          <w:rFonts w:ascii="Calibri" w:hAnsi="Calibri" w:cs="Calibri"/>
        </w:rPr>
        <w:t>lerimi iletiyorum</w:t>
      </w:r>
      <w:r>
        <w:rPr>
          <w:rFonts w:ascii="Calibri" w:hAnsi="Calibri" w:cs="Calibri"/>
        </w:rPr>
        <w:t>.</w:t>
      </w:r>
    </w:p>
    <w:p w14:paraId="60F90F28" w14:textId="77777777" w:rsidR="00C4478B" w:rsidRDefault="00F8061F" w:rsidP="00F8061F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</w:r>
    </w:p>
    <w:p w14:paraId="1E6E06A5" w14:textId="36150F4F" w:rsidR="00F8061F" w:rsidRPr="00CA233F" w:rsidRDefault="00F8061F" w:rsidP="00F8061F">
      <w:r w:rsidRPr="00CA233F">
        <w:t xml:space="preserve">Prof. Dr. Ali </w:t>
      </w:r>
      <w:r>
        <w:t>K</w:t>
      </w:r>
      <w:r w:rsidRPr="00CA233F">
        <w:t xml:space="preserve">emal </w:t>
      </w:r>
      <w:r>
        <w:t>E</w:t>
      </w:r>
      <w:r w:rsidRPr="00CA233F">
        <w:t>rdemoğlu</w:t>
      </w:r>
    </w:p>
    <w:p w14:paraId="29806E18" w14:textId="77777777" w:rsidR="008263FE" w:rsidRDefault="008263FE" w:rsidP="008263FE">
      <w:pPr>
        <w:autoSpaceDE w:val="0"/>
        <w:autoSpaceDN w:val="0"/>
        <w:adjustRightInd w:val="0"/>
        <w:spacing w:before="100" w:after="100" w:line="240" w:lineRule="auto"/>
        <w:jc w:val="right"/>
        <w:rPr>
          <w:rFonts w:ascii="Calibri" w:hAnsi="Calibri" w:cs="Calibri"/>
          <w:lang w:val="en-US"/>
        </w:rPr>
      </w:pPr>
    </w:p>
    <w:p w14:paraId="35930118" w14:textId="73D3D3F6" w:rsidR="00CA233F" w:rsidRDefault="00CA233F" w:rsidP="00CA233F">
      <w:pPr>
        <w:rPr>
          <w:noProof/>
          <w:sz w:val="28"/>
          <w:lang w:val="en-US"/>
        </w:rPr>
      </w:pPr>
    </w:p>
    <w:p w14:paraId="20778625" w14:textId="39AD76B6" w:rsidR="00C4478B" w:rsidRDefault="00C4478B" w:rsidP="00CA233F">
      <w:pPr>
        <w:rPr>
          <w:noProof/>
          <w:sz w:val="28"/>
          <w:lang w:val="en-US"/>
        </w:rPr>
      </w:pPr>
    </w:p>
    <w:p w14:paraId="4EAFF2A4" w14:textId="4EFC6534" w:rsidR="00C4478B" w:rsidRDefault="00C4478B" w:rsidP="00CA233F">
      <w:pPr>
        <w:rPr>
          <w:noProof/>
          <w:sz w:val="28"/>
          <w:lang w:val="en-US"/>
        </w:rPr>
      </w:pPr>
    </w:p>
    <w:p w14:paraId="43C35DBF" w14:textId="77777777" w:rsidR="00C4478B" w:rsidRPr="00CA233F" w:rsidRDefault="00C4478B" w:rsidP="00CA233F"/>
    <w:p w14:paraId="5896DD20" w14:textId="77777777" w:rsidR="00F8061F" w:rsidRDefault="00F8061F" w:rsidP="00CA233F"/>
    <w:p w14:paraId="639DBED9" w14:textId="045F56F0" w:rsidR="00CA233F" w:rsidRPr="00C4478B" w:rsidRDefault="00CA233F" w:rsidP="00CA233F">
      <w:pPr>
        <w:rPr>
          <w:b/>
        </w:rPr>
      </w:pPr>
      <w:r w:rsidRPr="00C4478B">
        <w:rPr>
          <w:b/>
        </w:rPr>
        <w:t>PROF. DR. ALİ KEMAL ERDEMOĞLU</w:t>
      </w:r>
    </w:p>
    <w:p w14:paraId="2653D989" w14:textId="035AA2A5" w:rsidR="00CA233F" w:rsidRPr="00CA233F" w:rsidRDefault="00CA233F" w:rsidP="00CA233F">
      <w:pPr>
        <w:jc w:val="both"/>
      </w:pPr>
      <w:r w:rsidRPr="00CA233F">
        <w:t xml:space="preserve">1985 </w:t>
      </w:r>
      <w:r w:rsidR="00C4478B">
        <w:t xml:space="preserve">yılında </w:t>
      </w:r>
      <w:r w:rsidRPr="00CA233F">
        <w:t>TED Ankara Koleji</w:t>
      </w:r>
      <w:r w:rsidR="00370E25">
        <w:t>’</w:t>
      </w:r>
      <w:r w:rsidRPr="00CA233F">
        <w:t>nden ve 1992</w:t>
      </w:r>
      <w:r w:rsidR="00C4478B">
        <w:t xml:space="preserve">’de </w:t>
      </w:r>
      <w:r w:rsidRPr="00CA233F">
        <w:t>Ankara Tıp Fakültesi</w:t>
      </w:r>
      <w:r w:rsidR="00370E25">
        <w:t>’</w:t>
      </w:r>
      <w:r w:rsidRPr="00CA233F">
        <w:t>nden mezun oldu</w:t>
      </w:r>
      <w:r w:rsidR="00370E25">
        <w:t>m</w:t>
      </w:r>
      <w:r w:rsidRPr="00CA233F">
        <w:t>.</w:t>
      </w:r>
    </w:p>
    <w:p w14:paraId="79CD242C" w14:textId="4E9EE15F" w:rsidR="00CA233F" w:rsidRPr="00CA233F" w:rsidRDefault="00CA233F" w:rsidP="00CA233F">
      <w:pPr>
        <w:jc w:val="both"/>
      </w:pPr>
      <w:r w:rsidRPr="00CA233F">
        <w:t>1998 yılında Nöroloji Uzmanlık Eğitimini tamamladı</w:t>
      </w:r>
      <w:r w:rsidR="00370E25">
        <w:t>m</w:t>
      </w:r>
      <w:r w:rsidRPr="00CA233F">
        <w:t xml:space="preserve">. 1998’de yardımcı doçent ve 2006 </w:t>
      </w:r>
      <w:r w:rsidR="00370E25">
        <w:t xml:space="preserve">yılında </w:t>
      </w:r>
      <w:r w:rsidRPr="00CA233F">
        <w:t>doçent oldu</w:t>
      </w:r>
      <w:r w:rsidR="00370E25">
        <w:t>m</w:t>
      </w:r>
      <w:r w:rsidRPr="00CA233F">
        <w:t>. 2015 yılında profesörlük ünvanına hak kazandı</w:t>
      </w:r>
      <w:r w:rsidR="00370E25">
        <w:t>m.</w:t>
      </w:r>
    </w:p>
    <w:p w14:paraId="4BFFD841" w14:textId="1EC6783B" w:rsidR="00CA233F" w:rsidRPr="00CA233F" w:rsidRDefault="00CA233F" w:rsidP="00CA233F">
      <w:pPr>
        <w:jc w:val="both"/>
      </w:pPr>
      <w:r w:rsidRPr="00C4478B">
        <w:rPr>
          <w:u w:val="single"/>
        </w:rPr>
        <w:t>Bilimsel İlgi Alanları</w:t>
      </w:r>
      <w:r w:rsidR="00370E25" w:rsidRPr="00C4478B">
        <w:rPr>
          <w:u w:val="single"/>
        </w:rPr>
        <w:t>m</w:t>
      </w:r>
      <w:r w:rsidRPr="00CA233F">
        <w:t>: Başağrısı, Girişimsel Ağrı, Serebrovasküler</w:t>
      </w:r>
      <w:r w:rsidR="00370E25">
        <w:t xml:space="preserve"> hastalıklar, Multiple </w:t>
      </w:r>
      <w:r w:rsidR="00C4478B">
        <w:t xml:space="preserve">Skleroz, Uyku </w:t>
      </w:r>
      <w:r w:rsidR="00370E25">
        <w:t>ve Klinik Nörofizyolojidir.</w:t>
      </w:r>
    </w:p>
    <w:p w14:paraId="31181AC5" w14:textId="413CE8F7" w:rsidR="00CA233F" w:rsidRPr="00CA233F" w:rsidRDefault="00CA233F" w:rsidP="00CA233F">
      <w:pPr>
        <w:jc w:val="both"/>
      </w:pPr>
      <w:r w:rsidRPr="00CA233F">
        <w:t>Bilimsel ilgi alanları</w:t>
      </w:r>
      <w:r w:rsidR="00370E25">
        <w:t>m</w:t>
      </w:r>
      <w:r w:rsidRPr="00CA233F">
        <w:t xml:space="preserve">da çok sayıda </w:t>
      </w:r>
      <w:r w:rsidR="00370E25" w:rsidRPr="00CA233F">
        <w:t xml:space="preserve">ulusal </w:t>
      </w:r>
      <w:r w:rsidR="00370E25">
        <w:t xml:space="preserve"> ve </w:t>
      </w:r>
      <w:r w:rsidRPr="00CA233F">
        <w:t xml:space="preserve">uluslararası </w:t>
      </w:r>
      <w:r w:rsidR="00370E25">
        <w:t>aktivitlerlerde görev aldım. İndeksli ve hakemli ulusal ve uluslarası dergilerde</w:t>
      </w:r>
      <w:r w:rsidRPr="00CA233F">
        <w:t xml:space="preserve"> </w:t>
      </w:r>
      <w:r w:rsidR="00C4478B">
        <w:t>yayınlarım</w:t>
      </w:r>
      <w:r w:rsidR="00370E25">
        <w:t xml:space="preserve"> bulunmaktadır. Tez yönetimi ile </w:t>
      </w:r>
      <w:r w:rsidRPr="00CA233F">
        <w:t>bilimsel projelere koordinatörlük et</w:t>
      </w:r>
      <w:r w:rsidR="00370E25">
        <w:t>tim. Yurtdışında ve yurtiçinde devlet hastanesi, üniversite ve özel sektörde farklı seviyelerdeki pozisyonlarda çalıştım.</w:t>
      </w:r>
      <w:bookmarkStart w:id="0" w:name="_GoBack"/>
      <w:bookmarkEnd w:id="0"/>
    </w:p>
    <w:p w14:paraId="1CBA63CA" w14:textId="77777777" w:rsidR="00CA233F" w:rsidRPr="00CA233F" w:rsidRDefault="00CA233F" w:rsidP="008263FE">
      <w:pPr>
        <w:rPr>
          <w:b/>
        </w:rPr>
      </w:pPr>
    </w:p>
    <w:sectPr w:rsidR="00CA233F" w:rsidRPr="00CA233F" w:rsidSect="00414EC5">
      <w:pgSz w:w="12240" w:h="15840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C3E41"/>
    <w:multiLevelType w:val="multilevel"/>
    <w:tmpl w:val="1A580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855794"/>
    <w:multiLevelType w:val="multilevel"/>
    <w:tmpl w:val="0E44B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F9373B"/>
    <w:multiLevelType w:val="multilevel"/>
    <w:tmpl w:val="364EA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E105BA5"/>
    <w:multiLevelType w:val="multilevel"/>
    <w:tmpl w:val="1EE80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F5B0C34"/>
    <w:multiLevelType w:val="multilevel"/>
    <w:tmpl w:val="9A58B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FB06B01"/>
    <w:multiLevelType w:val="multilevel"/>
    <w:tmpl w:val="C83E6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C6A1EA7"/>
    <w:multiLevelType w:val="hybridMultilevel"/>
    <w:tmpl w:val="350A4668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8486D11"/>
    <w:multiLevelType w:val="multilevel"/>
    <w:tmpl w:val="D32E1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01714D"/>
    <w:multiLevelType w:val="multilevel"/>
    <w:tmpl w:val="CF2EC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2531911"/>
    <w:multiLevelType w:val="multilevel"/>
    <w:tmpl w:val="B50E5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4FA6D9F"/>
    <w:multiLevelType w:val="multilevel"/>
    <w:tmpl w:val="65E80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BBE0A7D"/>
    <w:multiLevelType w:val="multilevel"/>
    <w:tmpl w:val="10DAF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E8D3B62"/>
    <w:multiLevelType w:val="multilevel"/>
    <w:tmpl w:val="E2E61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3"/>
  </w:num>
  <w:num w:numId="3">
    <w:abstractNumId w:val="11"/>
  </w:num>
  <w:num w:numId="4">
    <w:abstractNumId w:val="2"/>
  </w:num>
  <w:num w:numId="5">
    <w:abstractNumId w:val="12"/>
  </w:num>
  <w:num w:numId="6">
    <w:abstractNumId w:val="5"/>
  </w:num>
  <w:num w:numId="7">
    <w:abstractNumId w:val="10"/>
  </w:num>
  <w:num w:numId="8">
    <w:abstractNumId w:val="7"/>
  </w:num>
  <w:num w:numId="9">
    <w:abstractNumId w:val="0"/>
  </w:num>
  <w:num w:numId="10">
    <w:abstractNumId w:val="9"/>
  </w:num>
  <w:num w:numId="11">
    <w:abstractNumId w:val="1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WzNDI0MDMxMDQ3MzBW0lEKTi0uzszPAykwqgUAKJ2wxSwAAAA="/>
  </w:docVars>
  <w:rsids>
    <w:rsidRoot w:val="007233EC"/>
    <w:rsid w:val="00064498"/>
    <w:rsid w:val="000C296F"/>
    <w:rsid w:val="001341C6"/>
    <w:rsid w:val="001417EC"/>
    <w:rsid w:val="00147962"/>
    <w:rsid w:val="001D2E8F"/>
    <w:rsid w:val="00237572"/>
    <w:rsid w:val="002D0267"/>
    <w:rsid w:val="00370E25"/>
    <w:rsid w:val="00376B7E"/>
    <w:rsid w:val="004318C7"/>
    <w:rsid w:val="00452E7B"/>
    <w:rsid w:val="00463AEA"/>
    <w:rsid w:val="004814DB"/>
    <w:rsid w:val="0048175D"/>
    <w:rsid w:val="00493B6F"/>
    <w:rsid w:val="00512E46"/>
    <w:rsid w:val="005418D8"/>
    <w:rsid w:val="0055382E"/>
    <w:rsid w:val="00572640"/>
    <w:rsid w:val="00573A87"/>
    <w:rsid w:val="005774E4"/>
    <w:rsid w:val="00596953"/>
    <w:rsid w:val="00604C81"/>
    <w:rsid w:val="006401AD"/>
    <w:rsid w:val="006951F4"/>
    <w:rsid w:val="00697D36"/>
    <w:rsid w:val="006A4424"/>
    <w:rsid w:val="007233EC"/>
    <w:rsid w:val="007300D6"/>
    <w:rsid w:val="00740BFC"/>
    <w:rsid w:val="007A63E2"/>
    <w:rsid w:val="00810496"/>
    <w:rsid w:val="008263FE"/>
    <w:rsid w:val="008574C3"/>
    <w:rsid w:val="00860A5B"/>
    <w:rsid w:val="00897495"/>
    <w:rsid w:val="008C2A15"/>
    <w:rsid w:val="00967B2B"/>
    <w:rsid w:val="009E5419"/>
    <w:rsid w:val="00A177A9"/>
    <w:rsid w:val="00A33D84"/>
    <w:rsid w:val="00A41395"/>
    <w:rsid w:val="00A72864"/>
    <w:rsid w:val="00AC1FD2"/>
    <w:rsid w:val="00B116AD"/>
    <w:rsid w:val="00C34C3F"/>
    <w:rsid w:val="00C4478B"/>
    <w:rsid w:val="00CA19C4"/>
    <w:rsid w:val="00CA233F"/>
    <w:rsid w:val="00E00639"/>
    <w:rsid w:val="00E40497"/>
    <w:rsid w:val="00E5102F"/>
    <w:rsid w:val="00E60E6D"/>
    <w:rsid w:val="00F8061F"/>
    <w:rsid w:val="00F97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262BF1"/>
  <w15:docId w15:val="{114BDB7A-BEAB-487F-B021-A5DC658DF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04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3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DefaultParagraphFont"/>
    <w:rsid w:val="00237572"/>
  </w:style>
  <w:style w:type="character" w:styleId="Hyperlink">
    <w:name w:val="Hyperlink"/>
    <w:basedOn w:val="DefaultParagraphFont"/>
    <w:uiPriority w:val="99"/>
    <w:semiHidden/>
    <w:unhideWhenUsed/>
    <w:rsid w:val="00237572"/>
    <w:rPr>
      <w:color w:val="0000FF"/>
      <w:u w:val="single"/>
    </w:rPr>
  </w:style>
  <w:style w:type="paragraph" w:customStyle="1" w:styleId="Default">
    <w:name w:val="Default"/>
    <w:rsid w:val="0023757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GB" w:eastAsia="en-GB"/>
    </w:rPr>
  </w:style>
  <w:style w:type="paragraph" w:styleId="NoSpacing">
    <w:name w:val="No Spacing"/>
    <w:basedOn w:val="Normal"/>
    <w:uiPriority w:val="1"/>
    <w:qFormat/>
    <w:rsid w:val="00237572"/>
    <w:pPr>
      <w:spacing w:after="0" w:line="240" w:lineRule="auto"/>
    </w:pPr>
    <w:rPr>
      <w:rFonts w:ascii="Calibri" w:hAnsi="Calibri" w:cs="Times New Roman"/>
      <w:lang w:val="fr-CH" w:eastAsia="fr-CH"/>
    </w:rPr>
  </w:style>
  <w:style w:type="paragraph" w:styleId="ListParagraph">
    <w:name w:val="List Paragraph"/>
    <w:basedOn w:val="Normal"/>
    <w:uiPriority w:val="34"/>
    <w:qFormat/>
    <w:rsid w:val="00237572"/>
    <w:pPr>
      <w:ind w:left="720"/>
      <w:contextualSpacing/>
    </w:pPr>
    <w:rPr>
      <w:lang w:val="fr-CH"/>
    </w:rPr>
  </w:style>
  <w:style w:type="character" w:styleId="Strong">
    <w:name w:val="Strong"/>
    <w:basedOn w:val="DefaultParagraphFont"/>
    <w:uiPriority w:val="22"/>
    <w:qFormat/>
    <w:rsid w:val="001D2E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Eskişehir Osmangazi Üniversitesi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vzat Uzuner</dc:creator>
  <cp:keywords/>
  <dc:description/>
  <cp:lastModifiedBy>AKE</cp:lastModifiedBy>
  <cp:revision>5</cp:revision>
  <dcterms:created xsi:type="dcterms:W3CDTF">2017-11-13T19:27:00Z</dcterms:created>
  <dcterms:modified xsi:type="dcterms:W3CDTF">2017-11-13T21:23:00Z</dcterms:modified>
</cp:coreProperties>
</file>